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Numbered list.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